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A875C" w14:textId="4D7DED8E" w:rsidR="00AB509E" w:rsidRPr="00D01F62" w:rsidRDefault="00671BCF" w:rsidP="00BF156C">
      <w:pPr>
        <w:tabs>
          <w:tab w:val="center" w:pos="5400"/>
        </w:tabs>
        <w:rPr>
          <w:rFonts w:ascii="Avenir Next LT Pro" w:hAnsi="Avenir Next LT Pro"/>
          <w:b/>
          <w:noProof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3DD05F" wp14:editId="1F226666">
                <wp:simplePos x="0" y="0"/>
                <wp:positionH relativeFrom="column">
                  <wp:posOffset>4798679</wp:posOffset>
                </wp:positionH>
                <wp:positionV relativeFrom="paragraph">
                  <wp:posOffset>-77737</wp:posOffset>
                </wp:positionV>
                <wp:extent cx="1152605" cy="327084"/>
                <wp:effectExtent l="0" t="0" r="28575" b="15875"/>
                <wp:wrapNone/>
                <wp:docPr id="3380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605" cy="3270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3E4DE" w14:textId="2F467371" w:rsidR="00DD7484" w:rsidRPr="00DD7484" w:rsidRDefault="0082220E" w:rsidP="00DD748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F0159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Form</w:t>
                            </w:r>
                            <w:r w:rsidR="008B6E1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2</w:t>
                            </w:r>
                          </w:p>
                          <w:p w14:paraId="6E70B9F3" w14:textId="033D1D91" w:rsidR="00A863B3" w:rsidRDefault="00A863B3" w:rsidP="00345CF0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vertOverflow="clip" wrap="square" lIns="91440" tIns="45720" rIns="91440" bIns="45720" anchor="t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3DD05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77.85pt;margin-top:-6.1pt;width:90.75pt;height:2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" strokecolor="navy">
                <v:textbox>
                  <w:txbxContent>
                    <w:p w14:paraId="5AA3E4DE" w14:textId="2F467371" w:rsidR="00DD7484" w:rsidRPr="00DD7484" w:rsidRDefault="0082220E" w:rsidP="00DD7484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   </w:t>
                      </w:r>
                      <w:r w:rsidR="00F0159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Form</w:t>
                      </w:r>
                      <w:r w:rsidR="008B6E1A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2</w:t>
                      </w:r>
                    </w:p>
                    <w:p w14:paraId="6E70B9F3" w14:textId="033D1D91" w:rsidR="00A863B3" w:rsidRDefault="00A863B3" w:rsidP="00345CF0">
                      <w:pPr>
                        <w:pStyle w:val="NormalWeb"/>
                        <w:spacing w:before="0" w:beforeAutospacing="0" w:after="0" w:afterAutospacing="0"/>
                      </w:pPr>
                    </w:p>
                  </w:txbxContent>
                </v:textbox>
              </v:shape>
            </w:pict>
          </mc:Fallback>
        </mc:AlternateContent>
      </w:r>
      <w:r w:rsidR="00A863B3">
        <w:rPr>
          <w:noProof/>
        </w:rPr>
        <w:t xml:space="preserve">                                 </w:t>
      </w:r>
      <w:r w:rsidR="00DD7484">
        <w:rPr>
          <w:b/>
          <w:noProof/>
          <w:sz w:val="28"/>
          <w:szCs w:val="28"/>
        </w:rPr>
        <w:t xml:space="preserve">                       </w:t>
      </w:r>
      <w:r w:rsidR="00AB509E">
        <w:rPr>
          <w:b/>
          <w:noProof/>
          <w:sz w:val="28"/>
          <w:szCs w:val="28"/>
        </w:rPr>
        <w:t xml:space="preserve"> </w:t>
      </w:r>
      <w:r w:rsidR="00253183" w:rsidRPr="00D01F62">
        <w:rPr>
          <w:rFonts w:ascii="Avenir Next LT Pro" w:hAnsi="Avenir Next LT Pro"/>
          <w:b/>
          <w:noProof/>
          <w:sz w:val="28"/>
          <w:szCs w:val="28"/>
        </w:rPr>
        <w:t>A</w:t>
      </w:r>
      <w:r w:rsidR="00B847A3">
        <w:rPr>
          <w:rFonts w:ascii="Avenir Next LT Pro" w:hAnsi="Avenir Next LT Pro"/>
          <w:b/>
          <w:noProof/>
          <w:sz w:val="28"/>
          <w:szCs w:val="28"/>
        </w:rPr>
        <w:t>GENCY A</w:t>
      </w:r>
      <w:r w:rsidR="00253183" w:rsidRPr="00D01F62">
        <w:rPr>
          <w:rFonts w:ascii="Avenir Next LT Pro" w:hAnsi="Avenir Next LT Pro"/>
          <w:b/>
          <w:noProof/>
          <w:sz w:val="28"/>
          <w:szCs w:val="28"/>
        </w:rPr>
        <w:t xml:space="preserve">CCEPTANCE FORM </w:t>
      </w:r>
    </w:p>
    <w:p w14:paraId="4A08A79D" w14:textId="402B70DC" w:rsidR="00D12C72" w:rsidRPr="00127A4D" w:rsidRDefault="00AB509E" w:rsidP="00127A4D">
      <w:r>
        <w:rPr>
          <w:b/>
          <w:noProof/>
          <w:sz w:val="28"/>
          <w:szCs w:val="28"/>
        </w:rPr>
        <w:t xml:space="preserve">  </w:t>
      </w:r>
      <w:r w:rsidR="00671BCF">
        <w:rPr>
          <w:b/>
          <w:noProof/>
          <w:sz w:val="28"/>
          <w:szCs w:val="28"/>
        </w:rPr>
        <w:t>P</w:t>
      </w:r>
      <w:r w:rsidR="00A863B3">
        <w:rPr>
          <w:b/>
          <w:noProof/>
          <w:sz w:val="28"/>
          <w:szCs w:val="28"/>
        </w:rPr>
        <w:t xml:space="preserve">ROGRAM:   </w:t>
      </w:r>
      <w:r w:rsidR="00D12C72" w:rsidRPr="00B847A3">
        <w:rPr>
          <w:rFonts w:ascii="Avenir Next LT Pro" w:hAnsi="Avenir Next LT Pro"/>
          <w:b/>
          <w:noProof/>
          <w:sz w:val="28"/>
          <w:szCs w:val="28"/>
        </w:rPr>
        <w:t xml:space="preserve">Los Angeles Regional Iniative for Social Enterprise </w:t>
      </w:r>
      <w:r w:rsidR="00A863B3" w:rsidRPr="00B847A3">
        <w:rPr>
          <w:rFonts w:ascii="Avenir Next LT Pro" w:hAnsi="Avenir Next LT Pro"/>
          <w:b/>
          <w:noProof/>
          <w:sz w:val="28"/>
          <w:szCs w:val="28"/>
        </w:rPr>
        <w:t xml:space="preserve">  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15"/>
      </w:tblGrid>
      <w:tr w:rsidR="00AB509E" w14:paraId="4FFE9443" w14:textId="77777777" w:rsidTr="009C53C7">
        <w:trPr>
          <w:trHeight w:val="480"/>
        </w:trPr>
        <w:tc>
          <w:tcPr>
            <w:tcW w:w="10615" w:type="dxa"/>
          </w:tcPr>
          <w:p w14:paraId="520975F2" w14:textId="0DDF3C81" w:rsidR="00AB509E" w:rsidRPr="009A0EF7" w:rsidRDefault="00AB509E" w:rsidP="006434C1">
            <w:pPr>
              <w:rPr>
                <w:b/>
                <w:bCs/>
              </w:rPr>
            </w:pPr>
            <w:r w:rsidRPr="009A0EF7">
              <w:rPr>
                <w:b/>
                <w:bCs/>
              </w:rPr>
              <w:t xml:space="preserve">Contractor Legal Name: </w:t>
            </w:r>
          </w:p>
        </w:tc>
      </w:tr>
      <w:tr w:rsidR="00AB509E" w14:paraId="0870C6B8" w14:textId="77777777" w:rsidTr="009C53C7">
        <w:trPr>
          <w:trHeight w:val="480"/>
        </w:trPr>
        <w:tc>
          <w:tcPr>
            <w:tcW w:w="10615" w:type="dxa"/>
          </w:tcPr>
          <w:p w14:paraId="748AB5E3" w14:textId="77777777" w:rsidR="00AB509E" w:rsidRDefault="00AB509E" w:rsidP="006434C1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AB509E" w14:paraId="11C0A97B" w14:textId="77777777" w:rsidTr="009C53C7">
        <w:trPr>
          <w:trHeight w:val="480"/>
        </w:trPr>
        <w:tc>
          <w:tcPr>
            <w:tcW w:w="10615" w:type="dxa"/>
          </w:tcPr>
          <w:p w14:paraId="6984410E" w14:textId="56C889F3" w:rsidR="00AB509E" w:rsidRPr="009A0EF7" w:rsidRDefault="00D12C72" w:rsidP="006434C1">
            <w:pPr>
              <w:rPr>
                <w:b/>
                <w:bCs/>
              </w:rPr>
            </w:pPr>
            <w:r w:rsidRPr="009A0EF7">
              <w:rPr>
                <w:b/>
                <w:bCs/>
              </w:rPr>
              <w:t xml:space="preserve">Agency </w:t>
            </w:r>
            <w:r w:rsidR="00AB509E" w:rsidRPr="009A0EF7">
              <w:rPr>
                <w:b/>
                <w:bCs/>
              </w:rPr>
              <w:t xml:space="preserve"> Name and Location Address</w:t>
            </w:r>
            <w:r w:rsidR="00127A4D" w:rsidRPr="009A0EF7">
              <w:rPr>
                <w:b/>
                <w:bCs/>
              </w:rPr>
              <w:t>:</w:t>
            </w:r>
            <w:r w:rsidR="00AB509E" w:rsidRPr="009A0EF7">
              <w:rPr>
                <w:b/>
                <w:bCs/>
              </w:rPr>
              <w:t xml:space="preserve"> </w:t>
            </w:r>
          </w:p>
        </w:tc>
      </w:tr>
      <w:tr w:rsidR="00AB509E" w14:paraId="56E593AC" w14:textId="77777777" w:rsidTr="009C53C7">
        <w:trPr>
          <w:trHeight w:val="480"/>
        </w:trPr>
        <w:tc>
          <w:tcPr>
            <w:tcW w:w="10615" w:type="dxa"/>
          </w:tcPr>
          <w:p w14:paraId="27327CAC" w14:textId="77777777" w:rsidR="00AB509E" w:rsidRDefault="00AB509E" w:rsidP="006434C1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AB509E" w14:paraId="26A05E83" w14:textId="77777777" w:rsidTr="008B6E1A">
        <w:trPr>
          <w:trHeight w:val="90"/>
        </w:trPr>
        <w:tc>
          <w:tcPr>
            <w:tcW w:w="10615" w:type="dxa"/>
          </w:tcPr>
          <w:p w14:paraId="18D10B04" w14:textId="45AC5DF5" w:rsidR="00AB509E" w:rsidRDefault="00AB509E" w:rsidP="00D12C72"/>
        </w:tc>
      </w:tr>
    </w:tbl>
    <w:p w14:paraId="7C82EC33" w14:textId="733049D1" w:rsidR="00127A4D" w:rsidRDefault="00127A4D" w:rsidP="00AB509E">
      <w:pPr>
        <w:pStyle w:val="BodyText2"/>
        <w:tabs>
          <w:tab w:val="left" w:pos="765"/>
        </w:tabs>
        <w:spacing w:line="266" w:lineRule="exact"/>
      </w:pPr>
    </w:p>
    <w:p w14:paraId="1E8CD8EE" w14:textId="256F5125" w:rsidR="008B6E1A" w:rsidRPr="00FA142A" w:rsidRDefault="008B6E1A" w:rsidP="00AB509E">
      <w:pPr>
        <w:pStyle w:val="BodyText2"/>
        <w:tabs>
          <w:tab w:val="left" w:pos="765"/>
        </w:tabs>
        <w:spacing w:line="266" w:lineRule="exact"/>
        <w:rPr>
          <w:b/>
          <w:bCs/>
          <w:sz w:val="28"/>
          <w:szCs w:val="28"/>
        </w:rPr>
      </w:pPr>
      <w:r w:rsidRPr="00FA142A">
        <w:rPr>
          <w:b/>
          <w:bCs/>
          <w:sz w:val="28"/>
          <w:szCs w:val="28"/>
        </w:rPr>
        <w:t>LA:RISE 8.0 City General Fund and Measure H</w:t>
      </w:r>
    </w:p>
    <w:p w14:paraId="71569B0F" w14:textId="62629F37" w:rsidR="00AB509E" w:rsidRDefault="00AB509E" w:rsidP="00AB509E">
      <w:pPr>
        <w:pStyle w:val="BodyText2"/>
        <w:tabs>
          <w:tab w:val="left" w:pos="765"/>
        </w:tabs>
        <w:spacing w:line="266" w:lineRule="exact"/>
      </w:pPr>
      <w:r>
        <w:t>To update our records, please identify your contact people for the following areas: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2407"/>
        <w:gridCol w:w="3330"/>
      </w:tblGrid>
      <w:tr w:rsidR="00AB509E" w14:paraId="4F553661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41B8599C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58529162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2407" w:type="dxa"/>
            <w:vAlign w:val="center"/>
          </w:tcPr>
          <w:p w14:paraId="72A04307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3330" w:type="dxa"/>
            <w:vAlign w:val="center"/>
          </w:tcPr>
          <w:p w14:paraId="09384900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C6035E" w14:paraId="14EDE465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139A07CA" w14:textId="7CDECB79" w:rsidR="00C6035E" w:rsidRDefault="00C6035E" w:rsidP="00C6035E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17298BCE" w14:textId="0A30CBE2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2FE512E3" w14:textId="0D0A5860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02125906" w14:textId="60ED01FC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  <w:tr w:rsidR="00C6035E" w14:paraId="56778492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1313F59E" w14:textId="38019DC5" w:rsidR="00C6035E" w:rsidRDefault="00C6035E" w:rsidP="00C6035E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 xml:space="preserve">Primary </w:t>
            </w:r>
            <w:r w:rsidR="00A92C08">
              <w:rPr>
                <w:snapToGrid w:val="0"/>
              </w:rPr>
              <w:t xml:space="preserve">LA:RISE </w:t>
            </w:r>
            <w:r>
              <w:rPr>
                <w:snapToGrid w:val="0"/>
              </w:rPr>
              <w:t xml:space="preserve">Liaison with the City </w:t>
            </w:r>
          </w:p>
        </w:tc>
        <w:tc>
          <w:tcPr>
            <w:tcW w:w="2610" w:type="dxa"/>
            <w:vAlign w:val="center"/>
          </w:tcPr>
          <w:p w14:paraId="7FC261B9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5F2BE04E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3148F1F8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C6035E" w14:paraId="400586DB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4225A7D6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39A48B91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788B16CF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0AF6FAF0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C6035E" w14:paraId="05DCC1AB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2F1345D8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116B317C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5856167F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79A9E5AB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C6035E" w14:paraId="41698E5A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00FE6A02" w14:textId="209F36C4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ssues</w:t>
            </w:r>
          </w:p>
        </w:tc>
        <w:tc>
          <w:tcPr>
            <w:tcW w:w="2610" w:type="dxa"/>
            <w:vAlign w:val="center"/>
          </w:tcPr>
          <w:p w14:paraId="3B357AA3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0DAE83A1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7AFC7035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C6035E" w14:paraId="698B0142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66707548" w14:textId="4F830738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isits</w:t>
            </w:r>
            <w:r>
              <w:rPr>
                <w:snapToGrid w:val="0"/>
              </w:rPr>
              <w:t>/Monitoring</w:t>
            </w:r>
            <w:r w:rsidRPr="00F3578B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0350479E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39D82090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3365F594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01985A08" w14:textId="77777777" w:rsidR="008B6E1A" w:rsidRDefault="008B6E1A" w:rsidP="008B6E1A">
      <w:pPr>
        <w:pStyle w:val="BodyText2"/>
        <w:tabs>
          <w:tab w:val="left" w:pos="765"/>
        </w:tabs>
        <w:spacing w:line="266" w:lineRule="exact"/>
        <w:rPr>
          <w:b/>
          <w:bCs/>
        </w:rPr>
      </w:pPr>
    </w:p>
    <w:p w14:paraId="757DAE12" w14:textId="48A51EB8" w:rsidR="008B6E1A" w:rsidRPr="00FA142A" w:rsidRDefault="008B6E1A" w:rsidP="008B6E1A">
      <w:pPr>
        <w:pStyle w:val="BodyText2"/>
        <w:tabs>
          <w:tab w:val="left" w:pos="765"/>
        </w:tabs>
        <w:spacing w:line="266" w:lineRule="exact"/>
        <w:rPr>
          <w:b/>
          <w:bCs/>
          <w:sz w:val="28"/>
          <w:szCs w:val="28"/>
        </w:rPr>
      </w:pPr>
      <w:r w:rsidRPr="00FA142A">
        <w:rPr>
          <w:b/>
          <w:bCs/>
          <w:sz w:val="28"/>
          <w:szCs w:val="28"/>
        </w:rPr>
        <w:t xml:space="preserve">LA:RISE Youth Academy </w:t>
      </w:r>
    </w:p>
    <w:p w14:paraId="718BE046" w14:textId="77777777" w:rsidR="008B6E1A" w:rsidRDefault="008B6E1A" w:rsidP="008B6E1A">
      <w:pPr>
        <w:pStyle w:val="BodyText2"/>
        <w:tabs>
          <w:tab w:val="left" w:pos="765"/>
        </w:tabs>
        <w:spacing w:line="266" w:lineRule="exact"/>
      </w:pPr>
      <w:r>
        <w:t>To update our records, please identify your contact people for the following areas: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2407"/>
        <w:gridCol w:w="3330"/>
      </w:tblGrid>
      <w:tr w:rsidR="008B6E1A" w14:paraId="45622B29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E27C17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7635923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2407" w:type="dxa"/>
            <w:vAlign w:val="center"/>
          </w:tcPr>
          <w:p w14:paraId="0037840E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3330" w:type="dxa"/>
            <w:vAlign w:val="center"/>
          </w:tcPr>
          <w:p w14:paraId="6CD1BD9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8B6E1A" w14:paraId="40F756FA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21E90B2" w14:textId="77777777" w:rsidR="008B6E1A" w:rsidRDefault="008B6E1A" w:rsidP="002C2EE7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49A1DD7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61BA3882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4016ACFE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  <w:tr w:rsidR="008B6E1A" w14:paraId="43AE68A4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BD09254" w14:textId="50456A8B" w:rsidR="008B6E1A" w:rsidRDefault="008B6E1A" w:rsidP="002C2EE7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 xml:space="preserve">Primary LA:RISE </w:t>
            </w:r>
            <w:r w:rsidR="0038581D">
              <w:rPr>
                <w:snapToGrid w:val="0"/>
              </w:rPr>
              <w:t xml:space="preserve">YA </w:t>
            </w:r>
            <w:r>
              <w:rPr>
                <w:snapToGrid w:val="0"/>
              </w:rPr>
              <w:t xml:space="preserve">Liaison with the City </w:t>
            </w:r>
          </w:p>
        </w:tc>
        <w:tc>
          <w:tcPr>
            <w:tcW w:w="2610" w:type="dxa"/>
            <w:vAlign w:val="center"/>
          </w:tcPr>
          <w:p w14:paraId="3B8A94BB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4E789948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039D46B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8B6E1A" w14:paraId="10CD256B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4F1421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0680E5B1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19F8646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6930D0F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8B6E1A" w14:paraId="7A92CE22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29212841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781209CC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670EBC3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3B5658A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8B6E1A" w14:paraId="23195B00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CFAF0A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ssues</w:t>
            </w:r>
          </w:p>
        </w:tc>
        <w:tc>
          <w:tcPr>
            <w:tcW w:w="2610" w:type="dxa"/>
            <w:vAlign w:val="center"/>
          </w:tcPr>
          <w:p w14:paraId="71EF0BB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7AA1253F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131EE3E4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8B6E1A" w14:paraId="3DD51E92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EC4D92E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isits</w:t>
            </w:r>
            <w:r>
              <w:rPr>
                <w:snapToGrid w:val="0"/>
              </w:rPr>
              <w:t>/Monitoring</w:t>
            </w:r>
            <w:r w:rsidRPr="00F3578B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00CC8CD0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407" w:type="dxa"/>
            <w:vAlign w:val="center"/>
          </w:tcPr>
          <w:p w14:paraId="4242A589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11D5456D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654725B0" w14:textId="77777777" w:rsidR="008B6E1A" w:rsidRDefault="008B6E1A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2E4686B6" w14:textId="4D58A56D" w:rsidR="007E2C48" w:rsidRPr="00D01F62" w:rsidRDefault="007E2C48" w:rsidP="007E2C48">
      <w:pPr>
        <w:tabs>
          <w:tab w:val="center" w:pos="5400"/>
        </w:tabs>
        <w:jc w:val="center"/>
        <w:rPr>
          <w:rFonts w:ascii="Avenir Next LT Pro" w:hAnsi="Avenir Next LT Pro"/>
          <w:b/>
          <w:noProof/>
          <w:sz w:val="28"/>
          <w:szCs w:val="28"/>
        </w:rPr>
      </w:pPr>
      <w:r w:rsidRPr="00D01F62">
        <w:rPr>
          <w:rFonts w:ascii="Avenir Next LT Pro" w:hAnsi="Avenir Next LT Pro"/>
          <w:b/>
          <w:noProof/>
          <w:sz w:val="28"/>
          <w:szCs w:val="28"/>
        </w:rPr>
        <w:lastRenderedPageBreak/>
        <w:t>A</w:t>
      </w:r>
      <w:r>
        <w:rPr>
          <w:rFonts w:ascii="Avenir Next LT Pro" w:hAnsi="Avenir Next LT Pro"/>
          <w:b/>
          <w:noProof/>
          <w:sz w:val="28"/>
          <w:szCs w:val="28"/>
        </w:rPr>
        <w:t>GENCY A</w:t>
      </w:r>
      <w:r w:rsidRPr="00D01F62">
        <w:rPr>
          <w:rFonts w:ascii="Avenir Next LT Pro" w:hAnsi="Avenir Next LT Pro"/>
          <w:b/>
          <w:noProof/>
          <w:sz w:val="28"/>
          <w:szCs w:val="28"/>
        </w:rPr>
        <w:t>CCEPTANCE FORM</w:t>
      </w:r>
    </w:p>
    <w:p w14:paraId="3033A742" w14:textId="57FF0782" w:rsidR="008B6E1A" w:rsidRPr="007E2C48" w:rsidRDefault="007E2C48" w:rsidP="007E2C48">
      <w:r>
        <w:rPr>
          <w:b/>
          <w:noProof/>
          <w:sz w:val="28"/>
          <w:szCs w:val="28"/>
        </w:rPr>
        <w:t xml:space="preserve">  PROGRAM:   </w:t>
      </w:r>
      <w:r w:rsidRPr="00B847A3">
        <w:rPr>
          <w:rFonts w:ascii="Avenir Next LT Pro" w:hAnsi="Avenir Next LT Pro"/>
          <w:b/>
          <w:noProof/>
          <w:sz w:val="28"/>
          <w:szCs w:val="28"/>
        </w:rPr>
        <w:t xml:space="preserve">Los Angeles Regional Iniative for Social Enterprise   </w:t>
      </w:r>
    </w:p>
    <w:p w14:paraId="275133B3" w14:textId="678A4A47" w:rsidR="009A4689" w:rsidRDefault="008B6E1A" w:rsidP="009A4689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b/>
          <w:bCs/>
        </w:rPr>
        <w:t xml:space="preserve"> </w:t>
      </w:r>
      <w:r w:rsidR="009A4689">
        <w:rPr>
          <w:snapToGrid w:val="0"/>
          <w:sz w:val="16"/>
        </w:rPr>
        <w:t>(Insert Contractor legal name below)</w:t>
      </w:r>
    </w:p>
    <w:p w14:paraId="42196E69" w14:textId="71391093" w:rsidR="008B6E1A" w:rsidRPr="007E2C48" w:rsidRDefault="008B6E1A" w:rsidP="007E2C48">
      <w:pPr>
        <w:pStyle w:val="BodyText2"/>
        <w:tabs>
          <w:tab w:val="left" w:pos="765"/>
        </w:tabs>
        <w:spacing w:line="266" w:lineRule="exact"/>
        <w:rPr>
          <w:b/>
          <w:bCs/>
        </w:rPr>
      </w:pPr>
      <w:r>
        <w:rPr>
          <w:b/>
          <w:bCs/>
        </w:rPr>
        <w:t xml:space="preserve">          </w:t>
      </w:r>
    </w:p>
    <w:p w14:paraId="1A9A4015" w14:textId="45C1D814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 w:rsidR="00127A4D">
        <w:rPr>
          <w:snapToGrid w:val="0"/>
          <w:u w:val="single"/>
        </w:rPr>
        <w:t xml:space="preserve">   </w:t>
      </w:r>
      <w:r>
        <w:rPr>
          <w:snapToGrid w:val="0"/>
        </w:rPr>
        <w:t>is interested in a contract with the City for PY 202</w:t>
      </w:r>
      <w:r w:rsidR="00A92C08">
        <w:rPr>
          <w:snapToGrid w:val="0"/>
        </w:rPr>
        <w:t>2</w:t>
      </w:r>
      <w:r>
        <w:rPr>
          <w:snapToGrid w:val="0"/>
        </w:rPr>
        <w:t>-2</w:t>
      </w:r>
      <w:r w:rsidR="00A92C08">
        <w:rPr>
          <w:snapToGrid w:val="0"/>
        </w:rPr>
        <w:t>3</w:t>
      </w:r>
      <w:r w:rsidR="007E2C48">
        <w:rPr>
          <w:snapToGrid w:val="0"/>
        </w:rPr>
        <w:t xml:space="preserve"> for the following program:</w:t>
      </w:r>
    </w:p>
    <w:p w14:paraId="20CA773B" w14:textId="5EC75C5C" w:rsidR="007E2C48" w:rsidRDefault="007E2C48" w:rsidP="00AB509E">
      <w:pPr>
        <w:widowControl w:val="0"/>
        <w:tabs>
          <w:tab w:val="left" w:pos="737"/>
          <w:tab w:val="left" w:pos="1757"/>
        </w:tabs>
        <w:rPr>
          <w:b/>
          <w:bCs/>
        </w:rPr>
      </w:pPr>
      <w:r w:rsidRPr="008B6E1A">
        <w:rPr>
          <w:noProof/>
          <w:snapToGrid w:val="0"/>
          <w:u w:val="single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0D7F790" wp14:editId="28716C18">
                <wp:simplePos x="0" y="0"/>
                <wp:positionH relativeFrom="column">
                  <wp:posOffset>857250</wp:posOffset>
                </wp:positionH>
                <wp:positionV relativeFrom="paragraph">
                  <wp:posOffset>297815</wp:posOffset>
                </wp:positionV>
                <wp:extent cx="323850" cy="3048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6E715" w14:textId="5BD4256D" w:rsidR="008B6E1A" w:rsidRDefault="008B6E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7F790" id="Text Box 2" o:spid="_x0000_s1027" type="#_x0000_t202" style="position:absolute;margin-left:67.5pt;margin-top:23.45pt;width:25.5pt;height:2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">
                <v:textbox>
                  <w:txbxContent>
                    <w:p w14:paraId="0D66E715" w14:textId="5BD4256D" w:rsidR="008B6E1A" w:rsidRDefault="008B6E1A"/>
                  </w:txbxContent>
                </v:textbox>
                <w10:wrap type="square"/>
              </v:shape>
            </w:pict>
          </mc:Fallback>
        </mc:AlternateContent>
      </w:r>
    </w:p>
    <w:p w14:paraId="20C415A2" w14:textId="34086053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b/>
          <w:bCs/>
        </w:rPr>
        <w:t xml:space="preserve">                                         </w:t>
      </w:r>
      <w:r w:rsidRPr="008B6E1A">
        <w:rPr>
          <w:b/>
          <w:bCs/>
        </w:rPr>
        <w:t>LA:RISE 8.0 City General Fund and Measure H LA:RISE Youth Academy</w:t>
      </w:r>
    </w:p>
    <w:p w14:paraId="28343797" w14:textId="3D49567D" w:rsidR="007E2C48" w:rsidRDefault="007E2C48" w:rsidP="00AB509E">
      <w:pPr>
        <w:widowControl w:val="0"/>
        <w:tabs>
          <w:tab w:val="left" w:pos="737"/>
          <w:tab w:val="left" w:pos="1757"/>
        </w:tabs>
        <w:rPr>
          <w:b/>
          <w:bCs/>
        </w:rPr>
      </w:pPr>
      <w:r w:rsidRPr="008B6E1A">
        <w:rPr>
          <w:noProof/>
          <w:snapToGrid w:val="0"/>
          <w:u w:val="singl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B3B650" wp14:editId="3F5007CF">
                <wp:simplePos x="0" y="0"/>
                <wp:positionH relativeFrom="column">
                  <wp:posOffset>866775</wp:posOffset>
                </wp:positionH>
                <wp:positionV relativeFrom="paragraph">
                  <wp:posOffset>222885</wp:posOffset>
                </wp:positionV>
                <wp:extent cx="333375" cy="3429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333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314CF" w14:textId="1734B36D" w:rsidR="008B6E1A" w:rsidRDefault="008B6E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B650" id="_x0000_s1028" type="#_x0000_t202" style="position:absolute;margin-left:68.25pt;margin-top:17.55pt;width:26.25pt;height:27pt;flip:y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">
                <v:textbox>
                  <w:txbxContent>
                    <w:p w14:paraId="4F2314CF" w14:textId="1734B36D" w:rsidR="008B6E1A" w:rsidRDefault="008B6E1A"/>
                  </w:txbxContent>
                </v:textbox>
                <w10:wrap type="square"/>
              </v:shape>
            </w:pict>
          </mc:Fallback>
        </mc:AlternateContent>
      </w:r>
    </w:p>
    <w:p w14:paraId="1FE2971E" w14:textId="5EF4C014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b/>
          <w:bCs/>
        </w:rPr>
        <w:t xml:space="preserve">                                          </w:t>
      </w:r>
      <w:r w:rsidRPr="008B6E1A">
        <w:rPr>
          <w:b/>
          <w:bCs/>
        </w:rPr>
        <w:t>LA:RISE Youth Academy LA:RISE Youth Academy</w:t>
      </w:r>
    </w:p>
    <w:p w14:paraId="7B299686" w14:textId="05808DCA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2FCC42A5" w14:textId="77777777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5866EAC9" w14:textId="673C3232" w:rsidR="00AD19BF" w:rsidRPr="00127A4D" w:rsidRDefault="00AD19BF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0D10FDB9" w14:textId="4E211C01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FE249C4" w14:textId="77777777" w:rsidR="00AB509E" w:rsidRDefault="00AB509E" w:rsidP="00AB509E">
      <w:pPr>
        <w:pStyle w:val="Header"/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12A141AA" w14:textId="77777777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F60CFC7" w14:textId="77777777" w:rsidR="00AB509E" w:rsidRDefault="00AB509E" w:rsidP="00AB509E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74933DC6" w14:textId="1A706789" w:rsidR="00AB509E" w:rsidRDefault="00AB509E" w:rsidP="00127A4D">
      <w:pPr>
        <w:pStyle w:val="Header"/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Print Name</w:t>
      </w:r>
      <w:r>
        <w:rPr>
          <w:snapToGrid w:val="0"/>
        </w:rPr>
        <w:tab/>
      </w:r>
      <w:r>
        <w:rPr>
          <w:snapToGrid w:val="0"/>
        </w:rPr>
        <w:tab/>
      </w:r>
      <w:r w:rsidR="0009538B">
        <w:rPr>
          <w:snapToGrid w:val="0"/>
        </w:rPr>
        <w:t xml:space="preserve">                                                   </w:t>
      </w:r>
      <w:r>
        <w:rPr>
          <w:snapToGrid w:val="0"/>
        </w:rPr>
        <w:t xml:space="preserve">Title </w:t>
      </w:r>
    </w:p>
    <w:p w14:paraId="7CBDAA7A" w14:textId="77777777" w:rsidR="0009538B" w:rsidRDefault="0009538B" w:rsidP="00AB509E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</w:p>
    <w:p w14:paraId="4FB5CEFD" w14:textId="2241455F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2AFFCD7" w14:textId="3B5BA3F7" w:rsidR="008B6E1A" w:rsidRDefault="00AB509E" w:rsidP="00127A4D">
      <w:pPr>
        <w:pStyle w:val="BodyTextIndent"/>
        <w:ind w:left="0"/>
      </w:pPr>
      <w:r>
        <w:t>Date</w:t>
      </w:r>
    </w:p>
    <w:p w14:paraId="140C126F" w14:textId="5D012FAD" w:rsidR="008B6E1A" w:rsidRDefault="008B6E1A" w:rsidP="008B6E1A"/>
    <w:sectPr w:rsidR="008B6E1A" w:rsidSect="00A863B3">
      <w:headerReference w:type="default" r:id="rId8"/>
      <w:footerReference w:type="default" r:id="rId9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2DE10" w14:textId="77777777" w:rsidR="0060117D" w:rsidRDefault="0060117D" w:rsidP="00CD5EC1">
      <w:pPr>
        <w:spacing w:after="0" w:line="240" w:lineRule="auto"/>
      </w:pPr>
      <w:r>
        <w:separator/>
      </w:r>
    </w:p>
  </w:endnote>
  <w:endnote w:type="continuationSeparator" w:id="0">
    <w:p w14:paraId="19666252" w14:textId="77777777" w:rsidR="0060117D" w:rsidRDefault="0060117D" w:rsidP="00CD5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FB59" w14:textId="77777777" w:rsidR="002A7A81" w:rsidRPr="00CD5EC1" w:rsidRDefault="002A7A81">
    <w:pPr>
      <w:pStyle w:val="Footer"/>
      <w:jc w:val="center"/>
      <w:rPr>
        <w:sz w:val="24"/>
        <w:szCs w:val="24"/>
      </w:rPr>
    </w:pPr>
  </w:p>
  <w:p w14:paraId="7DAA5726" w14:textId="77777777" w:rsidR="002A7A81" w:rsidRDefault="002A7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A8E14" w14:textId="77777777" w:rsidR="0060117D" w:rsidRDefault="0060117D" w:rsidP="00CD5EC1">
      <w:pPr>
        <w:spacing w:after="0" w:line="240" w:lineRule="auto"/>
      </w:pPr>
      <w:r>
        <w:separator/>
      </w:r>
    </w:p>
  </w:footnote>
  <w:footnote w:type="continuationSeparator" w:id="0">
    <w:p w14:paraId="43471884" w14:textId="77777777" w:rsidR="0060117D" w:rsidRDefault="0060117D" w:rsidP="00CD5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08A60" w14:textId="77777777" w:rsidR="00BF156C" w:rsidRPr="0042663C" w:rsidRDefault="00BF156C" w:rsidP="00BF156C">
    <w:pPr>
      <w:pStyle w:val="RFCRHeader"/>
      <w:jc w:val="center"/>
      <w:rPr>
        <w:color w:val="000000" w:themeColor="text1"/>
      </w:rPr>
    </w:pPr>
    <w:r w:rsidRPr="0042663C">
      <w:rPr>
        <w:noProof/>
        <w:snapToGrid/>
        <w:color w:val="auto"/>
        <w:sz w:val="17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909721E" wp14:editId="7A6BE2A7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19050" r="53340" b="38100"/>
              <wp:wrapNone/>
              <wp:docPr id="5" name="Lin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B4B9C9" id="Line 3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" o:allowincell="f" strokecolor="black [3213]" strokeweight="4.5pt">
              <v:stroke linestyle="thickThin"/>
            </v:line>
          </w:pict>
        </mc:Fallback>
      </mc:AlternateContent>
    </w:r>
    <w:r w:rsidRPr="0042663C">
      <w:rPr>
        <w:color w:val="000000" w:themeColor="text1"/>
      </w:rPr>
      <w:t>Request for Contract Renewal</w:t>
    </w:r>
    <w:r>
      <w:rPr>
        <w:color w:val="000000" w:themeColor="text1"/>
      </w:rPr>
      <w:t xml:space="preserve">                     LA:RISE </w:t>
    </w:r>
    <w:r w:rsidRPr="0042663C">
      <w:rPr>
        <w:color w:val="000000" w:themeColor="text1"/>
      </w:rPr>
      <w:t>PY 2022-23</w:t>
    </w:r>
  </w:p>
  <w:p w14:paraId="4BD355E9" w14:textId="77777777" w:rsidR="00BF156C" w:rsidRDefault="00BF15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1FBA6CA8"/>
    <w:multiLevelType w:val="hybridMultilevel"/>
    <w:tmpl w:val="9F76F28A"/>
    <w:lvl w:ilvl="0" w:tplc="6A4698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A05C4"/>
    <w:multiLevelType w:val="hybridMultilevel"/>
    <w:tmpl w:val="0A4C85EA"/>
    <w:lvl w:ilvl="0" w:tplc="7F8ECF94">
      <w:numFmt w:val="bullet"/>
      <w:lvlText w:val=""/>
      <w:lvlJc w:val="left"/>
      <w:pPr>
        <w:ind w:left="432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" w15:restartNumberingAfterBreak="1">
    <w:nsid w:val="2F09283E"/>
    <w:multiLevelType w:val="hybridMultilevel"/>
    <w:tmpl w:val="928696A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1">
    <w:nsid w:val="41134579"/>
    <w:multiLevelType w:val="hybridMultilevel"/>
    <w:tmpl w:val="B20271D0"/>
    <w:lvl w:ilvl="0" w:tplc="ABF2D5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1">
    <w:nsid w:val="51654B60"/>
    <w:multiLevelType w:val="hybridMultilevel"/>
    <w:tmpl w:val="A04867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5E9B2CF0"/>
    <w:multiLevelType w:val="hybridMultilevel"/>
    <w:tmpl w:val="5F14FB96"/>
    <w:lvl w:ilvl="0" w:tplc="DE0AC79C">
      <w:start w:val="1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6" w15:restartNumberingAfterBreak="1">
    <w:nsid w:val="5EF77F2B"/>
    <w:multiLevelType w:val="hybridMultilevel"/>
    <w:tmpl w:val="DAA6C5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1">
    <w:nsid w:val="734D2A84"/>
    <w:multiLevelType w:val="hybridMultilevel"/>
    <w:tmpl w:val="87346028"/>
    <w:lvl w:ilvl="0" w:tplc="BF3CE5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0B17FA"/>
    <w:multiLevelType w:val="hybridMultilevel"/>
    <w:tmpl w:val="D79038D4"/>
    <w:lvl w:ilvl="0" w:tplc="B53C4AFA">
      <w:start w:val="10"/>
      <w:numFmt w:val="bullet"/>
      <w:lvlText w:val=""/>
      <w:lvlJc w:val="left"/>
      <w:pPr>
        <w:ind w:left="408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944871775">
    <w:abstractNumId w:val="5"/>
  </w:num>
  <w:num w:numId="2" w16cid:durableId="1665236744">
    <w:abstractNumId w:val="7"/>
  </w:num>
  <w:num w:numId="3" w16cid:durableId="1508711943">
    <w:abstractNumId w:val="2"/>
  </w:num>
  <w:num w:numId="4" w16cid:durableId="318534240">
    <w:abstractNumId w:val="4"/>
  </w:num>
  <w:num w:numId="5" w16cid:durableId="1150439468">
    <w:abstractNumId w:val="6"/>
  </w:num>
  <w:num w:numId="6" w16cid:durableId="357120397">
    <w:abstractNumId w:val="3"/>
  </w:num>
  <w:num w:numId="7" w16cid:durableId="166408664">
    <w:abstractNumId w:val="0"/>
  </w:num>
  <w:num w:numId="8" w16cid:durableId="1817911927">
    <w:abstractNumId w:val="8"/>
  </w:num>
  <w:num w:numId="9" w16cid:durableId="12079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rQ0NjWzMDA1sDBT0lEKTi0uzszPAykwrAUArQCX6iwAAAA="/>
  </w:docVars>
  <w:rsids>
    <w:rsidRoot w:val="00345CF0"/>
    <w:rsid w:val="00000D14"/>
    <w:rsid w:val="00001337"/>
    <w:rsid w:val="00007899"/>
    <w:rsid w:val="00013DCE"/>
    <w:rsid w:val="0001644D"/>
    <w:rsid w:val="0001650E"/>
    <w:rsid w:val="000200B6"/>
    <w:rsid w:val="00020B02"/>
    <w:rsid w:val="00022F0F"/>
    <w:rsid w:val="00025271"/>
    <w:rsid w:val="000335B6"/>
    <w:rsid w:val="000354C3"/>
    <w:rsid w:val="00035B16"/>
    <w:rsid w:val="0004198F"/>
    <w:rsid w:val="00041EAF"/>
    <w:rsid w:val="000420DB"/>
    <w:rsid w:val="00043297"/>
    <w:rsid w:val="00051FF6"/>
    <w:rsid w:val="000544B3"/>
    <w:rsid w:val="0005569B"/>
    <w:rsid w:val="0006767E"/>
    <w:rsid w:val="000808CA"/>
    <w:rsid w:val="00082F40"/>
    <w:rsid w:val="0008467C"/>
    <w:rsid w:val="00090C87"/>
    <w:rsid w:val="00092D58"/>
    <w:rsid w:val="00093FC9"/>
    <w:rsid w:val="0009538B"/>
    <w:rsid w:val="000957A1"/>
    <w:rsid w:val="00096F71"/>
    <w:rsid w:val="000A68A7"/>
    <w:rsid w:val="000B4744"/>
    <w:rsid w:val="000B76A2"/>
    <w:rsid w:val="000C164D"/>
    <w:rsid w:val="000C2C8B"/>
    <w:rsid w:val="000C419C"/>
    <w:rsid w:val="000C61C0"/>
    <w:rsid w:val="000D04CA"/>
    <w:rsid w:val="000D0D51"/>
    <w:rsid w:val="000E03B6"/>
    <w:rsid w:val="000E2D16"/>
    <w:rsid w:val="000E44A5"/>
    <w:rsid w:val="000E6FA4"/>
    <w:rsid w:val="00103C8F"/>
    <w:rsid w:val="00116AAA"/>
    <w:rsid w:val="00123DC7"/>
    <w:rsid w:val="00124AAF"/>
    <w:rsid w:val="00124C25"/>
    <w:rsid w:val="00127A4D"/>
    <w:rsid w:val="001304D6"/>
    <w:rsid w:val="00131681"/>
    <w:rsid w:val="001323B9"/>
    <w:rsid w:val="00133283"/>
    <w:rsid w:val="00136837"/>
    <w:rsid w:val="00136BBA"/>
    <w:rsid w:val="0014174C"/>
    <w:rsid w:val="001479F5"/>
    <w:rsid w:val="0015163D"/>
    <w:rsid w:val="00151778"/>
    <w:rsid w:val="00167189"/>
    <w:rsid w:val="00170D02"/>
    <w:rsid w:val="0017133A"/>
    <w:rsid w:val="00172737"/>
    <w:rsid w:val="00176D31"/>
    <w:rsid w:val="00177DBD"/>
    <w:rsid w:val="00181AF7"/>
    <w:rsid w:val="001856F5"/>
    <w:rsid w:val="00194264"/>
    <w:rsid w:val="00194A7D"/>
    <w:rsid w:val="00195C74"/>
    <w:rsid w:val="001B2296"/>
    <w:rsid w:val="001B2FAB"/>
    <w:rsid w:val="001B5502"/>
    <w:rsid w:val="001C2428"/>
    <w:rsid w:val="001C49EC"/>
    <w:rsid w:val="001D1236"/>
    <w:rsid w:val="001D1946"/>
    <w:rsid w:val="001D4495"/>
    <w:rsid w:val="001D7A3C"/>
    <w:rsid w:val="001D7D45"/>
    <w:rsid w:val="001E0E96"/>
    <w:rsid w:val="001E2D6B"/>
    <w:rsid w:val="001E6CBD"/>
    <w:rsid w:val="001E72BE"/>
    <w:rsid w:val="001E76AA"/>
    <w:rsid w:val="001F0E8E"/>
    <w:rsid w:val="001F67C8"/>
    <w:rsid w:val="001F766A"/>
    <w:rsid w:val="001F7F35"/>
    <w:rsid w:val="002023F4"/>
    <w:rsid w:val="00202481"/>
    <w:rsid w:val="002025EC"/>
    <w:rsid w:val="0020406F"/>
    <w:rsid w:val="002057F0"/>
    <w:rsid w:val="00205883"/>
    <w:rsid w:val="00207F87"/>
    <w:rsid w:val="00207F8D"/>
    <w:rsid w:val="00212855"/>
    <w:rsid w:val="00214BFB"/>
    <w:rsid w:val="002210BA"/>
    <w:rsid w:val="00223D65"/>
    <w:rsid w:val="00235ADB"/>
    <w:rsid w:val="00237ABA"/>
    <w:rsid w:val="00241881"/>
    <w:rsid w:val="002434A2"/>
    <w:rsid w:val="00246222"/>
    <w:rsid w:val="00247BC7"/>
    <w:rsid w:val="00253183"/>
    <w:rsid w:val="00253B01"/>
    <w:rsid w:val="00254939"/>
    <w:rsid w:val="002612D3"/>
    <w:rsid w:val="00263EB6"/>
    <w:rsid w:val="00265F6B"/>
    <w:rsid w:val="002737FA"/>
    <w:rsid w:val="0027575B"/>
    <w:rsid w:val="00281EE5"/>
    <w:rsid w:val="00287F8A"/>
    <w:rsid w:val="00290B1A"/>
    <w:rsid w:val="00292D1A"/>
    <w:rsid w:val="0029327A"/>
    <w:rsid w:val="0029453E"/>
    <w:rsid w:val="00296A48"/>
    <w:rsid w:val="002A1644"/>
    <w:rsid w:val="002A1E06"/>
    <w:rsid w:val="002A20A2"/>
    <w:rsid w:val="002A2C42"/>
    <w:rsid w:val="002A49AB"/>
    <w:rsid w:val="002A6B4F"/>
    <w:rsid w:val="002A7A81"/>
    <w:rsid w:val="002B68EA"/>
    <w:rsid w:val="002C1F36"/>
    <w:rsid w:val="002C233B"/>
    <w:rsid w:val="002C57FC"/>
    <w:rsid w:val="002D0193"/>
    <w:rsid w:val="002F1C47"/>
    <w:rsid w:val="002F50ED"/>
    <w:rsid w:val="002F696B"/>
    <w:rsid w:val="002F6F66"/>
    <w:rsid w:val="002F7C39"/>
    <w:rsid w:val="00302399"/>
    <w:rsid w:val="00303D6D"/>
    <w:rsid w:val="00310405"/>
    <w:rsid w:val="00310E59"/>
    <w:rsid w:val="0031192D"/>
    <w:rsid w:val="00313E70"/>
    <w:rsid w:val="003166C3"/>
    <w:rsid w:val="003258C7"/>
    <w:rsid w:val="0033101B"/>
    <w:rsid w:val="00335797"/>
    <w:rsid w:val="00345CF0"/>
    <w:rsid w:val="00350DB0"/>
    <w:rsid w:val="00352BA5"/>
    <w:rsid w:val="00361C4A"/>
    <w:rsid w:val="003641B7"/>
    <w:rsid w:val="00367A42"/>
    <w:rsid w:val="00371F6D"/>
    <w:rsid w:val="003733E4"/>
    <w:rsid w:val="003811A4"/>
    <w:rsid w:val="0038159F"/>
    <w:rsid w:val="0038581D"/>
    <w:rsid w:val="00387ADB"/>
    <w:rsid w:val="00396147"/>
    <w:rsid w:val="00396370"/>
    <w:rsid w:val="003A4FA5"/>
    <w:rsid w:val="003B235C"/>
    <w:rsid w:val="003B5BAC"/>
    <w:rsid w:val="003B714F"/>
    <w:rsid w:val="003C350D"/>
    <w:rsid w:val="003C63D5"/>
    <w:rsid w:val="003C7746"/>
    <w:rsid w:val="003D0A77"/>
    <w:rsid w:val="003D12FC"/>
    <w:rsid w:val="003D1848"/>
    <w:rsid w:val="003D2A1F"/>
    <w:rsid w:val="003D4A10"/>
    <w:rsid w:val="003D6CD8"/>
    <w:rsid w:val="003E2357"/>
    <w:rsid w:val="003E4C68"/>
    <w:rsid w:val="003E60C0"/>
    <w:rsid w:val="003E619B"/>
    <w:rsid w:val="003E6B1A"/>
    <w:rsid w:val="003E6B8C"/>
    <w:rsid w:val="003E7CB9"/>
    <w:rsid w:val="003F1692"/>
    <w:rsid w:val="003F33EE"/>
    <w:rsid w:val="00402A44"/>
    <w:rsid w:val="004045FC"/>
    <w:rsid w:val="00404C1D"/>
    <w:rsid w:val="00410D38"/>
    <w:rsid w:val="004164F8"/>
    <w:rsid w:val="004207C4"/>
    <w:rsid w:val="00422461"/>
    <w:rsid w:val="0042307B"/>
    <w:rsid w:val="00423BE1"/>
    <w:rsid w:val="00424391"/>
    <w:rsid w:val="00425C8E"/>
    <w:rsid w:val="00432F3A"/>
    <w:rsid w:val="0044296E"/>
    <w:rsid w:val="00443EFA"/>
    <w:rsid w:val="0044734C"/>
    <w:rsid w:val="0045794A"/>
    <w:rsid w:val="00460E01"/>
    <w:rsid w:val="004663C4"/>
    <w:rsid w:val="00470917"/>
    <w:rsid w:val="00470AAE"/>
    <w:rsid w:val="00472E5C"/>
    <w:rsid w:val="00482AB9"/>
    <w:rsid w:val="004867D9"/>
    <w:rsid w:val="00490B2A"/>
    <w:rsid w:val="00492BDB"/>
    <w:rsid w:val="00493398"/>
    <w:rsid w:val="004947BA"/>
    <w:rsid w:val="00496601"/>
    <w:rsid w:val="0049688B"/>
    <w:rsid w:val="004A1AE9"/>
    <w:rsid w:val="004A2615"/>
    <w:rsid w:val="004A261E"/>
    <w:rsid w:val="004A4376"/>
    <w:rsid w:val="004A488E"/>
    <w:rsid w:val="004A7A8A"/>
    <w:rsid w:val="004B41CD"/>
    <w:rsid w:val="004B5ABA"/>
    <w:rsid w:val="004C0405"/>
    <w:rsid w:val="004C2DA6"/>
    <w:rsid w:val="004C5A12"/>
    <w:rsid w:val="004D1594"/>
    <w:rsid w:val="004D23F3"/>
    <w:rsid w:val="004D59D0"/>
    <w:rsid w:val="004D68AB"/>
    <w:rsid w:val="004E302D"/>
    <w:rsid w:val="004E309B"/>
    <w:rsid w:val="004E5C36"/>
    <w:rsid w:val="004E5EA4"/>
    <w:rsid w:val="004F004D"/>
    <w:rsid w:val="004F1977"/>
    <w:rsid w:val="004F5E9B"/>
    <w:rsid w:val="005023E2"/>
    <w:rsid w:val="00511600"/>
    <w:rsid w:val="00515082"/>
    <w:rsid w:val="0051730B"/>
    <w:rsid w:val="0052138E"/>
    <w:rsid w:val="005217B1"/>
    <w:rsid w:val="0052403B"/>
    <w:rsid w:val="00526506"/>
    <w:rsid w:val="0052672E"/>
    <w:rsid w:val="0052708A"/>
    <w:rsid w:val="0053143C"/>
    <w:rsid w:val="0053687A"/>
    <w:rsid w:val="0054035F"/>
    <w:rsid w:val="00542817"/>
    <w:rsid w:val="00543DB4"/>
    <w:rsid w:val="005470CD"/>
    <w:rsid w:val="005509A5"/>
    <w:rsid w:val="0055229A"/>
    <w:rsid w:val="005542B0"/>
    <w:rsid w:val="00554DAF"/>
    <w:rsid w:val="00554E66"/>
    <w:rsid w:val="0055622B"/>
    <w:rsid w:val="00564C45"/>
    <w:rsid w:val="00566358"/>
    <w:rsid w:val="005677A3"/>
    <w:rsid w:val="00567CBC"/>
    <w:rsid w:val="00572443"/>
    <w:rsid w:val="005765CF"/>
    <w:rsid w:val="005801B1"/>
    <w:rsid w:val="00581713"/>
    <w:rsid w:val="005830E9"/>
    <w:rsid w:val="00595ACE"/>
    <w:rsid w:val="00597D8C"/>
    <w:rsid w:val="005A00D7"/>
    <w:rsid w:val="005A35EE"/>
    <w:rsid w:val="005A42CC"/>
    <w:rsid w:val="005A564E"/>
    <w:rsid w:val="005B4203"/>
    <w:rsid w:val="005B76FA"/>
    <w:rsid w:val="005C0E9B"/>
    <w:rsid w:val="005C0ECB"/>
    <w:rsid w:val="005C1FB0"/>
    <w:rsid w:val="005C4C59"/>
    <w:rsid w:val="005C7298"/>
    <w:rsid w:val="005C7D6A"/>
    <w:rsid w:val="005C7D8D"/>
    <w:rsid w:val="005C7DFA"/>
    <w:rsid w:val="005D76A5"/>
    <w:rsid w:val="005E1312"/>
    <w:rsid w:val="005E26A4"/>
    <w:rsid w:val="005E2E09"/>
    <w:rsid w:val="005E7DDD"/>
    <w:rsid w:val="005F57FC"/>
    <w:rsid w:val="005F6928"/>
    <w:rsid w:val="00600180"/>
    <w:rsid w:val="0060117D"/>
    <w:rsid w:val="00601B5D"/>
    <w:rsid w:val="00604C0B"/>
    <w:rsid w:val="0061116B"/>
    <w:rsid w:val="006165C8"/>
    <w:rsid w:val="006205DF"/>
    <w:rsid w:val="00621902"/>
    <w:rsid w:val="00623B84"/>
    <w:rsid w:val="006264DA"/>
    <w:rsid w:val="006277BA"/>
    <w:rsid w:val="00630D3C"/>
    <w:rsid w:val="00637826"/>
    <w:rsid w:val="00643336"/>
    <w:rsid w:val="00643E8E"/>
    <w:rsid w:val="0064554B"/>
    <w:rsid w:val="00646CCB"/>
    <w:rsid w:val="00647098"/>
    <w:rsid w:val="00650189"/>
    <w:rsid w:val="006521B1"/>
    <w:rsid w:val="00660188"/>
    <w:rsid w:val="00662633"/>
    <w:rsid w:val="00671BCF"/>
    <w:rsid w:val="00673DE1"/>
    <w:rsid w:val="00677BF4"/>
    <w:rsid w:val="00677DE3"/>
    <w:rsid w:val="006811C7"/>
    <w:rsid w:val="00685E13"/>
    <w:rsid w:val="0068638A"/>
    <w:rsid w:val="0069051E"/>
    <w:rsid w:val="00694768"/>
    <w:rsid w:val="0069496C"/>
    <w:rsid w:val="00696CAB"/>
    <w:rsid w:val="0069702C"/>
    <w:rsid w:val="006A082B"/>
    <w:rsid w:val="006A1701"/>
    <w:rsid w:val="006A2962"/>
    <w:rsid w:val="006A69E8"/>
    <w:rsid w:val="006B3FD8"/>
    <w:rsid w:val="006B5161"/>
    <w:rsid w:val="006B59BE"/>
    <w:rsid w:val="006B72B1"/>
    <w:rsid w:val="006B7E34"/>
    <w:rsid w:val="006C0DEC"/>
    <w:rsid w:val="006C47DF"/>
    <w:rsid w:val="006C76A1"/>
    <w:rsid w:val="006D1D8A"/>
    <w:rsid w:val="006D5E4E"/>
    <w:rsid w:val="006E0AE8"/>
    <w:rsid w:val="006E1834"/>
    <w:rsid w:val="006E1DCA"/>
    <w:rsid w:val="006E6D1F"/>
    <w:rsid w:val="006F119E"/>
    <w:rsid w:val="006F1B40"/>
    <w:rsid w:val="006F2465"/>
    <w:rsid w:val="006F399F"/>
    <w:rsid w:val="00700374"/>
    <w:rsid w:val="00706839"/>
    <w:rsid w:val="00707589"/>
    <w:rsid w:val="007122A3"/>
    <w:rsid w:val="00715051"/>
    <w:rsid w:val="00715CDB"/>
    <w:rsid w:val="00717AE0"/>
    <w:rsid w:val="0072458D"/>
    <w:rsid w:val="00736C97"/>
    <w:rsid w:val="007406A4"/>
    <w:rsid w:val="00743AD6"/>
    <w:rsid w:val="00743E90"/>
    <w:rsid w:val="0074535E"/>
    <w:rsid w:val="00747595"/>
    <w:rsid w:val="00752983"/>
    <w:rsid w:val="007624CA"/>
    <w:rsid w:val="007629AE"/>
    <w:rsid w:val="007706FF"/>
    <w:rsid w:val="007738AD"/>
    <w:rsid w:val="007757FF"/>
    <w:rsid w:val="00775CA0"/>
    <w:rsid w:val="007801B2"/>
    <w:rsid w:val="00782431"/>
    <w:rsid w:val="00784FB2"/>
    <w:rsid w:val="00787F1C"/>
    <w:rsid w:val="0079153C"/>
    <w:rsid w:val="00793F04"/>
    <w:rsid w:val="0079513E"/>
    <w:rsid w:val="00796AD1"/>
    <w:rsid w:val="007A057D"/>
    <w:rsid w:val="007A1300"/>
    <w:rsid w:val="007A78D9"/>
    <w:rsid w:val="007B0DAA"/>
    <w:rsid w:val="007B1109"/>
    <w:rsid w:val="007B25CF"/>
    <w:rsid w:val="007B2F3A"/>
    <w:rsid w:val="007B46A3"/>
    <w:rsid w:val="007B5A1C"/>
    <w:rsid w:val="007C0D8B"/>
    <w:rsid w:val="007C1C48"/>
    <w:rsid w:val="007C2E37"/>
    <w:rsid w:val="007C41A1"/>
    <w:rsid w:val="007C6521"/>
    <w:rsid w:val="007D0962"/>
    <w:rsid w:val="007D18D8"/>
    <w:rsid w:val="007D32FB"/>
    <w:rsid w:val="007D4B20"/>
    <w:rsid w:val="007D7861"/>
    <w:rsid w:val="007E2C48"/>
    <w:rsid w:val="007F12F4"/>
    <w:rsid w:val="007F7FB1"/>
    <w:rsid w:val="00801BB6"/>
    <w:rsid w:val="0080520C"/>
    <w:rsid w:val="008063A5"/>
    <w:rsid w:val="008100E9"/>
    <w:rsid w:val="00812558"/>
    <w:rsid w:val="00820423"/>
    <w:rsid w:val="0082220E"/>
    <w:rsid w:val="00825E91"/>
    <w:rsid w:val="00830DE1"/>
    <w:rsid w:val="008316A0"/>
    <w:rsid w:val="0083199D"/>
    <w:rsid w:val="00834E17"/>
    <w:rsid w:val="0084382D"/>
    <w:rsid w:val="008461B1"/>
    <w:rsid w:val="00846799"/>
    <w:rsid w:val="00846A76"/>
    <w:rsid w:val="0085447B"/>
    <w:rsid w:val="00854D7B"/>
    <w:rsid w:val="00856C38"/>
    <w:rsid w:val="008661F3"/>
    <w:rsid w:val="00870B5C"/>
    <w:rsid w:val="008802CA"/>
    <w:rsid w:val="008804BA"/>
    <w:rsid w:val="008811BC"/>
    <w:rsid w:val="00882E1E"/>
    <w:rsid w:val="00892945"/>
    <w:rsid w:val="00895098"/>
    <w:rsid w:val="008A160D"/>
    <w:rsid w:val="008A39BE"/>
    <w:rsid w:val="008A5941"/>
    <w:rsid w:val="008A6F22"/>
    <w:rsid w:val="008B0DDF"/>
    <w:rsid w:val="008B4404"/>
    <w:rsid w:val="008B6E1A"/>
    <w:rsid w:val="008C1E17"/>
    <w:rsid w:val="008C69A7"/>
    <w:rsid w:val="008D21B9"/>
    <w:rsid w:val="008D236C"/>
    <w:rsid w:val="008D2E84"/>
    <w:rsid w:val="008D6011"/>
    <w:rsid w:val="008E0C30"/>
    <w:rsid w:val="008F6958"/>
    <w:rsid w:val="008F753B"/>
    <w:rsid w:val="008F793B"/>
    <w:rsid w:val="00901070"/>
    <w:rsid w:val="00902340"/>
    <w:rsid w:val="00904219"/>
    <w:rsid w:val="009141BE"/>
    <w:rsid w:val="009263A1"/>
    <w:rsid w:val="0093271E"/>
    <w:rsid w:val="0093458F"/>
    <w:rsid w:val="009369DC"/>
    <w:rsid w:val="0096046B"/>
    <w:rsid w:val="00961B98"/>
    <w:rsid w:val="00964800"/>
    <w:rsid w:val="00972EED"/>
    <w:rsid w:val="0098159F"/>
    <w:rsid w:val="00982145"/>
    <w:rsid w:val="009879AA"/>
    <w:rsid w:val="009908AB"/>
    <w:rsid w:val="00993306"/>
    <w:rsid w:val="0099470E"/>
    <w:rsid w:val="009A0EF7"/>
    <w:rsid w:val="009A4689"/>
    <w:rsid w:val="009A4F70"/>
    <w:rsid w:val="009A671A"/>
    <w:rsid w:val="009B0940"/>
    <w:rsid w:val="009B1798"/>
    <w:rsid w:val="009B4C1D"/>
    <w:rsid w:val="009C411C"/>
    <w:rsid w:val="009C53C7"/>
    <w:rsid w:val="009C5CCA"/>
    <w:rsid w:val="009D1917"/>
    <w:rsid w:val="009D56D4"/>
    <w:rsid w:val="009D5DBA"/>
    <w:rsid w:val="00A05BE6"/>
    <w:rsid w:val="00A06E9D"/>
    <w:rsid w:val="00A07F8A"/>
    <w:rsid w:val="00A156A5"/>
    <w:rsid w:val="00A26961"/>
    <w:rsid w:val="00A2760A"/>
    <w:rsid w:val="00A30871"/>
    <w:rsid w:val="00A30B9C"/>
    <w:rsid w:val="00A358F6"/>
    <w:rsid w:val="00A3706B"/>
    <w:rsid w:val="00A37CCE"/>
    <w:rsid w:val="00A412F0"/>
    <w:rsid w:val="00A41EC2"/>
    <w:rsid w:val="00A43412"/>
    <w:rsid w:val="00A449CE"/>
    <w:rsid w:val="00A64E3F"/>
    <w:rsid w:val="00A67579"/>
    <w:rsid w:val="00A70EEF"/>
    <w:rsid w:val="00A71B11"/>
    <w:rsid w:val="00A7582F"/>
    <w:rsid w:val="00A80A36"/>
    <w:rsid w:val="00A80F51"/>
    <w:rsid w:val="00A82B53"/>
    <w:rsid w:val="00A83F29"/>
    <w:rsid w:val="00A844B6"/>
    <w:rsid w:val="00A86155"/>
    <w:rsid w:val="00A863B3"/>
    <w:rsid w:val="00A901F3"/>
    <w:rsid w:val="00A92C08"/>
    <w:rsid w:val="00A9633E"/>
    <w:rsid w:val="00A976E8"/>
    <w:rsid w:val="00AA2459"/>
    <w:rsid w:val="00AA2802"/>
    <w:rsid w:val="00AA6CC5"/>
    <w:rsid w:val="00AB0570"/>
    <w:rsid w:val="00AB2A49"/>
    <w:rsid w:val="00AB509E"/>
    <w:rsid w:val="00AC1274"/>
    <w:rsid w:val="00AC3614"/>
    <w:rsid w:val="00AD01F1"/>
    <w:rsid w:val="00AD0250"/>
    <w:rsid w:val="00AD19BF"/>
    <w:rsid w:val="00AD4CAA"/>
    <w:rsid w:val="00AD6F58"/>
    <w:rsid w:val="00AE7A49"/>
    <w:rsid w:val="00AF41A9"/>
    <w:rsid w:val="00AF70F7"/>
    <w:rsid w:val="00AF7D9F"/>
    <w:rsid w:val="00B02700"/>
    <w:rsid w:val="00B030C4"/>
    <w:rsid w:val="00B062CF"/>
    <w:rsid w:val="00B1057E"/>
    <w:rsid w:val="00B11CB0"/>
    <w:rsid w:val="00B13793"/>
    <w:rsid w:val="00B13AD1"/>
    <w:rsid w:val="00B15485"/>
    <w:rsid w:val="00B2173C"/>
    <w:rsid w:val="00B22721"/>
    <w:rsid w:val="00B25E1D"/>
    <w:rsid w:val="00B266C7"/>
    <w:rsid w:val="00B27A9C"/>
    <w:rsid w:val="00B27F0E"/>
    <w:rsid w:val="00B314B0"/>
    <w:rsid w:val="00B36F35"/>
    <w:rsid w:val="00B44609"/>
    <w:rsid w:val="00B52DE9"/>
    <w:rsid w:val="00B604D2"/>
    <w:rsid w:val="00B60B45"/>
    <w:rsid w:val="00B71831"/>
    <w:rsid w:val="00B72B26"/>
    <w:rsid w:val="00B809FE"/>
    <w:rsid w:val="00B80A19"/>
    <w:rsid w:val="00B83796"/>
    <w:rsid w:val="00B847A3"/>
    <w:rsid w:val="00B8545E"/>
    <w:rsid w:val="00B90D6E"/>
    <w:rsid w:val="00BA4959"/>
    <w:rsid w:val="00BA5093"/>
    <w:rsid w:val="00BA5D86"/>
    <w:rsid w:val="00BB0F9D"/>
    <w:rsid w:val="00BB2947"/>
    <w:rsid w:val="00BC1AC8"/>
    <w:rsid w:val="00BC4C05"/>
    <w:rsid w:val="00BD2A7D"/>
    <w:rsid w:val="00BD34A6"/>
    <w:rsid w:val="00BD7E59"/>
    <w:rsid w:val="00BE5749"/>
    <w:rsid w:val="00BE5C65"/>
    <w:rsid w:val="00BF13CC"/>
    <w:rsid w:val="00BF156C"/>
    <w:rsid w:val="00BF68AD"/>
    <w:rsid w:val="00C01538"/>
    <w:rsid w:val="00C049A3"/>
    <w:rsid w:val="00C066C1"/>
    <w:rsid w:val="00C10009"/>
    <w:rsid w:val="00C14943"/>
    <w:rsid w:val="00C2221B"/>
    <w:rsid w:val="00C2520E"/>
    <w:rsid w:val="00C2571B"/>
    <w:rsid w:val="00C26280"/>
    <w:rsid w:val="00C3001D"/>
    <w:rsid w:val="00C33A21"/>
    <w:rsid w:val="00C35F00"/>
    <w:rsid w:val="00C378DA"/>
    <w:rsid w:val="00C4045A"/>
    <w:rsid w:val="00C43EF7"/>
    <w:rsid w:val="00C45166"/>
    <w:rsid w:val="00C45FF6"/>
    <w:rsid w:val="00C54D63"/>
    <w:rsid w:val="00C55776"/>
    <w:rsid w:val="00C570AE"/>
    <w:rsid w:val="00C6035E"/>
    <w:rsid w:val="00C678BD"/>
    <w:rsid w:val="00C77686"/>
    <w:rsid w:val="00C80023"/>
    <w:rsid w:val="00C8104B"/>
    <w:rsid w:val="00C836F7"/>
    <w:rsid w:val="00C83AAD"/>
    <w:rsid w:val="00C9024B"/>
    <w:rsid w:val="00C948DE"/>
    <w:rsid w:val="00C957BB"/>
    <w:rsid w:val="00C968AE"/>
    <w:rsid w:val="00C976A0"/>
    <w:rsid w:val="00CA196E"/>
    <w:rsid w:val="00CA5135"/>
    <w:rsid w:val="00CA682F"/>
    <w:rsid w:val="00CA71AB"/>
    <w:rsid w:val="00CB1236"/>
    <w:rsid w:val="00CB15D0"/>
    <w:rsid w:val="00CB39D8"/>
    <w:rsid w:val="00CC27D1"/>
    <w:rsid w:val="00CC3B22"/>
    <w:rsid w:val="00CD05FD"/>
    <w:rsid w:val="00CD2E53"/>
    <w:rsid w:val="00CD32AD"/>
    <w:rsid w:val="00CD3C67"/>
    <w:rsid w:val="00CD5EC1"/>
    <w:rsid w:val="00CE3211"/>
    <w:rsid w:val="00CE5471"/>
    <w:rsid w:val="00CF4048"/>
    <w:rsid w:val="00CF6A5F"/>
    <w:rsid w:val="00CF7590"/>
    <w:rsid w:val="00D018E9"/>
    <w:rsid w:val="00D01F62"/>
    <w:rsid w:val="00D12C72"/>
    <w:rsid w:val="00D1419C"/>
    <w:rsid w:val="00D20123"/>
    <w:rsid w:val="00D255B8"/>
    <w:rsid w:val="00D27069"/>
    <w:rsid w:val="00D31145"/>
    <w:rsid w:val="00D311C6"/>
    <w:rsid w:val="00D356E8"/>
    <w:rsid w:val="00D362C1"/>
    <w:rsid w:val="00D366FF"/>
    <w:rsid w:val="00D37454"/>
    <w:rsid w:val="00D420A8"/>
    <w:rsid w:val="00D46A6B"/>
    <w:rsid w:val="00D51C68"/>
    <w:rsid w:val="00D5707A"/>
    <w:rsid w:val="00D60472"/>
    <w:rsid w:val="00D628AE"/>
    <w:rsid w:val="00D63787"/>
    <w:rsid w:val="00D73831"/>
    <w:rsid w:val="00D75C5B"/>
    <w:rsid w:val="00D76FB8"/>
    <w:rsid w:val="00D76FCD"/>
    <w:rsid w:val="00D77BED"/>
    <w:rsid w:val="00D857DD"/>
    <w:rsid w:val="00D97884"/>
    <w:rsid w:val="00DA06C3"/>
    <w:rsid w:val="00DA3078"/>
    <w:rsid w:val="00DA442A"/>
    <w:rsid w:val="00DA62F1"/>
    <w:rsid w:val="00DA7898"/>
    <w:rsid w:val="00DB12DC"/>
    <w:rsid w:val="00DD248A"/>
    <w:rsid w:val="00DD377B"/>
    <w:rsid w:val="00DD4F91"/>
    <w:rsid w:val="00DD7484"/>
    <w:rsid w:val="00DE0F03"/>
    <w:rsid w:val="00DE25E2"/>
    <w:rsid w:val="00DE33C2"/>
    <w:rsid w:val="00DE443A"/>
    <w:rsid w:val="00DE50C4"/>
    <w:rsid w:val="00DE6F1E"/>
    <w:rsid w:val="00DE7A36"/>
    <w:rsid w:val="00DF0AF9"/>
    <w:rsid w:val="00DF7FE7"/>
    <w:rsid w:val="00E109C2"/>
    <w:rsid w:val="00E113D5"/>
    <w:rsid w:val="00E125CE"/>
    <w:rsid w:val="00E15F61"/>
    <w:rsid w:val="00E321D9"/>
    <w:rsid w:val="00E32AA0"/>
    <w:rsid w:val="00E32E6A"/>
    <w:rsid w:val="00E354A1"/>
    <w:rsid w:val="00E35D17"/>
    <w:rsid w:val="00E36504"/>
    <w:rsid w:val="00E377EE"/>
    <w:rsid w:val="00E41D94"/>
    <w:rsid w:val="00E47DA2"/>
    <w:rsid w:val="00E50A85"/>
    <w:rsid w:val="00E5454A"/>
    <w:rsid w:val="00E60BA0"/>
    <w:rsid w:val="00E6527C"/>
    <w:rsid w:val="00E71CB1"/>
    <w:rsid w:val="00E759B6"/>
    <w:rsid w:val="00E76CFB"/>
    <w:rsid w:val="00E77AB9"/>
    <w:rsid w:val="00E84983"/>
    <w:rsid w:val="00E90D1C"/>
    <w:rsid w:val="00E92F9D"/>
    <w:rsid w:val="00E95C0A"/>
    <w:rsid w:val="00E96E36"/>
    <w:rsid w:val="00E97444"/>
    <w:rsid w:val="00EA04A2"/>
    <w:rsid w:val="00EA4B38"/>
    <w:rsid w:val="00EA4E43"/>
    <w:rsid w:val="00EA641A"/>
    <w:rsid w:val="00EA6450"/>
    <w:rsid w:val="00EB43F7"/>
    <w:rsid w:val="00EB4FAD"/>
    <w:rsid w:val="00EB59FA"/>
    <w:rsid w:val="00EB7ECF"/>
    <w:rsid w:val="00EC09BC"/>
    <w:rsid w:val="00EC2F08"/>
    <w:rsid w:val="00EC538E"/>
    <w:rsid w:val="00EC69BD"/>
    <w:rsid w:val="00EC6F25"/>
    <w:rsid w:val="00ED385D"/>
    <w:rsid w:val="00EE0CFD"/>
    <w:rsid w:val="00EE1D79"/>
    <w:rsid w:val="00EE6248"/>
    <w:rsid w:val="00EF22E6"/>
    <w:rsid w:val="00EF4902"/>
    <w:rsid w:val="00EF7BF0"/>
    <w:rsid w:val="00F0159A"/>
    <w:rsid w:val="00F04406"/>
    <w:rsid w:val="00F148D5"/>
    <w:rsid w:val="00F14CA5"/>
    <w:rsid w:val="00F21666"/>
    <w:rsid w:val="00F22D2C"/>
    <w:rsid w:val="00F25612"/>
    <w:rsid w:val="00F305F7"/>
    <w:rsid w:val="00F36403"/>
    <w:rsid w:val="00F41774"/>
    <w:rsid w:val="00F44034"/>
    <w:rsid w:val="00F451D6"/>
    <w:rsid w:val="00F46C35"/>
    <w:rsid w:val="00F46DBD"/>
    <w:rsid w:val="00F5494A"/>
    <w:rsid w:val="00F55633"/>
    <w:rsid w:val="00F60911"/>
    <w:rsid w:val="00F70ACF"/>
    <w:rsid w:val="00F714E1"/>
    <w:rsid w:val="00F7507E"/>
    <w:rsid w:val="00F805F1"/>
    <w:rsid w:val="00F8062F"/>
    <w:rsid w:val="00F81554"/>
    <w:rsid w:val="00F85225"/>
    <w:rsid w:val="00F85CA9"/>
    <w:rsid w:val="00F904C2"/>
    <w:rsid w:val="00F9059D"/>
    <w:rsid w:val="00F91B66"/>
    <w:rsid w:val="00F91F43"/>
    <w:rsid w:val="00F921D0"/>
    <w:rsid w:val="00F93DDA"/>
    <w:rsid w:val="00F96747"/>
    <w:rsid w:val="00FA142A"/>
    <w:rsid w:val="00FB1B49"/>
    <w:rsid w:val="00FB30B5"/>
    <w:rsid w:val="00FB4B7F"/>
    <w:rsid w:val="00FB5073"/>
    <w:rsid w:val="00FC4419"/>
    <w:rsid w:val="00FC7098"/>
    <w:rsid w:val="00FD5B2A"/>
    <w:rsid w:val="00FE1DFB"/>
    <w:rsid w:val="00FE528F"/>
    <w:rsid w:val="00FE6FCF"/>
    <w:rsid w:val="00FF0474"/>
    <w:rsid w:val="00FF4FDE"/>
    <w:rsid w:val="00FF5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88866"/>
  <w15:docId w15:val="{B2047ACE-7196-40FE-9378-A072AFDFC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2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5CF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C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C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2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33EE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CD5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D5EC1"/>
  </w:style>
  <w:style w:type="paragraph" w:styleId="Footer">
    <w:name w:val="footer"/>
    <w:basedOn w:val="Normal"/>
    <w:link w:val="FooterChar"/>
    <w:uiPriority w:val="99"/>
    <w:unhideWhenUsed/>
    <w:rsid w:val="00CD5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EC1"/>
  </w:style>
  <w:style w:type="paragraph" w:styleId="ListParagraph">
    <w:name w:val="List Paragraph"/>
    <w:basedOn w:val="Normal"/>
    <w:uiPriority w:val="34"/>
    <w:qFormat/>
    <w:rsid w:val="00C2520E"/>
    <w:pPr>
      <w:ind w:left="720"/>
      <w:contextualSpacing/>
    </w:pPr>
  </w:style>
  <w:style w:type="paragraph" w:customStyle="1" w:styleId="Contract3">
    <w:name w:val="Contract 3"/>
    <w:basedOn w:val="BodyTextIndent2"/>
    <w:autoRedefine/>
    <w:rsid w:val="00263EB6"/>
    <w:pPr>
      <w:spacing w:before="120" w:line="240" w:lineRule="auto"/>
      <w:ind w:left="0" w:firstLine="720"/>
      <w:jc w:val="both"/>
    </w:pPr>
    <w:rPr>
      <w:rFonts w:ascii="Arial" w:eastAsia="Times New Roman" w:hAnsi="Arial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3EB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3EB6"/>
  </w:style>
  <w:style w:type="paragraph" w:styleId="BodyTextIndent">
    <w:name w:val="Body Text Indent"/>
    <w:basedOn w:val="Normal"/>
    <w:link w:val="BodyTextIndentChar"/>
    <w:uiPriority w:val="99"/>
    <w:unhideWhenUsed/>
    <w:rsid w:val="00AB509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B509E"/>
  </w:style>
  <w:style w:type="paragraph" w:styleId="BodyText2">
    <w:name w:val="Body Text 2"/>
    <w:basedOn w:val="Normal"/>
    <w:link w:val="BodyText2Char"/>
    <w:uiPriority w:val="99"/>
    <w:unhideWhenUsed/>
    <w:rsid w:val="00AB509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B509E"/>
  </w:style>
  <w:style w:type="paragraph" w:customStyle="1" w:styleId="WorkSource">
    <w:name w:val="WorkSource"/>
    <w:basedOn w:val="BodyText3"/>
    <w:autoRedefine/>
    <w:rsid w:val="00AB509E"/>
    <w:pPr>
      <w:tabs>
        <w:tab w:val="left" w:pos="720"/>
      </w:tabs>
      <w:spacing w:after="0" w:line="240" w:lineRule="auto"/>
      <w:jc w:val="both"/>
    </w:pPr>
    <w:rPr>
      <w:rFonts w:ascii="Futura Md BT" w:eastAsia="Times New Roman" w:hAnsi="Futura Md BT" w:cs="Times New Roman"/>
      <w:b/>
      <w:smallCaps/>
      <w:color w:val="008000"/>
      <w:sz w:val="24"/>
      <w:szCs w:val="20"/>
      <w:u w:val="single"/>
      <w:lang w:val="fr-FR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509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B509E"/>
    <w:rPr>
      <w:sz w:val="16"/>
      <w:szCs w:val="16"/>
    </w:rPr>
  </w:style>
  <w:style w:type="paragraph" w:customStyle="1" w:styleId="RFCRHeader">
    <w:name w:val="RFCRHeader"/>
    <w:basedOn w:val="Header"/>
    <w:rsid w:val="00D12C72"/>
    <w:pPr>
      <w:tabs>
        <w:tab w:val="clear" w:pos="4680"/>
        <w:tab w:val="left" w:pos="720"/>
        <w:tab w:val="center" w:pos="4320"/>
      </w:tabs>
      <w:spacing w:line="283" w:lineRule="exact"/>
      <w:jc w:val="right"/>
    </w:pPr>
    <w:rPr>
      <w:rFonts w:ascii="AvantGarde Bk BT" w:eastAsia="Times New Roman" w:hAnsi="AvantGarde Bk BT" w:cs="Times New Roman"/>
      <w:b/>
      <w:snapToGrid w:val="0"/>
      <w:color w:val="008000"/>
      <w:spacing w:val="20"/>
      <w:sz w:val="27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B153A-1F07-47CB-B644-4200DDDFD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eidi Roberts</cp:lastModifiedBy>
  <cp:revision>2</cp:revision>
  <cp:lastPrinted>2019-06-12T22:28:00Z</cp:lastPrinted>
  <dcterms:created xsi:type="dcterms:W3CDTF">2022-06-13T19:25:00Z</dcterms:created>
  <dcterms:modified xsi:type="dcterms:W3CDTF">2022-06-13T19:25:00Z</dcterms:modified>
</cp:coreProperties>
</file>